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282cbac20cf8efbfc72f01b91f24c06ae4de1"/>
      <w:r>
        <w:rPr>
          <w:b/>
        </w:rPr>
        <w:t xml:space="preserve">ПРОТОКОЛ ЕЛЕКТРОННОГО АУКЦІОНУ № SUE001-UA-20221122-3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7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Гальбин-2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077,60 грн (з ПДВ). В адміністративному відношенні ділянка Гальбин-2 розташована у Сарненському районі Рівненської області, на відстані 3,2 км на захід від села Олексії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6:59:32Z</dcterms:created>
  <dcterms:modified xsi:type="dcterms:W3CDTF">2024-05-02T16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